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217)</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3</w:t>
      </w:r>
      <w:r>
        <w:t xml:space="preserve"> </w:t>
      </w:r>
      <w:r>
        <w:t xml:space="preserve">พ.ค.</w:t>
      </w:r>
      <w:r>
        <w:t xml:space="preserve"> </w:t>
      </w:r>
      <w:r>
        <w:t xml:space="preserve">2564</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ถลงข่าว ศูนย์บริหารสถานการณ์โควิด 19 หรือ 26 รัฐบาล ประจำวันพุธที่ 3 พฤศจิกายน ถือว่าเป็นวันที่ 3 นะครับ ของการเปิด ประเทศใน สำหรับนักท่องเที่ยวยังคงมีนะ เที่ยวจากต่างประเทศเดินทางเข้ามาในประเทศของเราเป็นระยะ ค่อยเป็นค่อยไป ขณะที่สถานการณ์ในบ้านเราเอง พื้นที่ที่ยังคงต้องคอยระวังกันอย่างใกล้ชิดในกรณีการ การระบาดเป็น พลาสเตอร์ พี่ตั้มทั้งหมดนะครับได้จาก สุมณีวัชรสินธุ์ไหม ในการสำนักสื่อสารความเสี่ยง พัฒนาพฤติกรรมสุขภาพ กรมควบคุมโรคกระทรวงสาธารณสุข สวัสดีค่ะพี่น้องประชาชนและสื่อมวลชนทุกท่านนะคะ วันนี้ก็มาเริ่มที่สถานการณ์ประจำวันนะคะ ผู้ป่วยติดเชื้อรายใหม่วันนี้ 107 9 รายเป็นผู้ที่รักษาหายกลับบ้านแล้ว 8400 3 รายนะคะแล้วก็ยังอยู่ในโรงพยาบาล 585 ราย โดยในจำนวนนี้เป็นผู้ 2205 รายและใส่ท่อช่วยหายใจ 483 รายสำหรับผู้เสียชีวิตที่รายงานในวันนี้มีทั้งสิ้น 5 ฝนค่ะ ซึ่งในรายละเอียดของผู้เสียชีวิต 50 คนนี้นะคะ เป็นเพศชายเท่ากับเพศหญิงนะคะวันนี้ 8 คนโดยเป็นผู้สูงอายุนะคะ มากกว่า 6 ดีแล้วมีโรคประจำตัวคิดเป็น 95 เปอร์เซ็นต์ของผู้ที่เสียชีวิตทั้งหมด โดยในวันนี้นะคะมี 10 LINE มา ภาคใต้ 14 รายมาจากภาคกลางและภาคตะวันออก 600 บาท ภาคเหนือ 10 รายมาจากภาคอีสาน และอีก 10 ราย กรุงเทพฯและปริมณฑลค่ะ สำหรับแนวโน้มผู้ติดเชื้อในภาพประเทศนะคะ ก็จะเห็นว่ามีทิศทางลดลงอย่างต่อเนื่องนะคะรวมทั้งสัดส่วนไม่ว่าจะเป็นในต่างจังหวัด คิดเป็น 62% ชายแดนใต้ เปอร์เซ็น กรุงเทพฯและปริมณฑล ซึ่งลดลง พื้นที่ค่ะ แล้วถ้ามาดูใน 10 จังหวัดแรกที่มีพูด จะสูงสุดวันนี้นะคะ สำนวนพูด เชื้อทุกจังหวัด ก็ยังไม่ถึงพัน นะคะโดยอันดับ 1 ยังคงเป็นกรุงเทพฯ ในรายงานวันนี้เนี่ยมีผู้ติดเชื้อทั้งสิ้น 772 คน ซึ่งก็ลดลงจากเมื่อวานนะคะที่มีรายงาน 708 9 คนค่ะ สำหรับอันดับที่ 2 3 4 7 9 ละ 10 นะคะยังคงเป็นจังหวะ จากภาคใต้นะคะ ซึ่งถ้าเราไปดู จำนวนผู้ติดเชื้อรายวันใน 4 จังหวัดภาคใต้ จะเห็นว่าทิศทางโดยรวมเนี่ย หลง ถ้าเกิดว่าแยกเป็นจังหวะ จะเห็นว่า ยะลานราธิวาสและสงขลาเนี่ย เห็นว่าลดลงอย่างช้า ในขณะที่ อันนี้ยังทรงๆอยู่นะคะ ก็ยังคงต้องเฝ้าระวังใกล้ชิดแล้วก็เร่ง การฉีดวัคซีนในกลุ่มเสี่ยง ผู้ที่สูงอายุแล้วก็ ผู้ที่มีโรคประจำตัวต่อไปนะคะ สำหรับอันดับที่เหลือนะคะอันดับที่ 5 จังหวัดชลบุรีนะคะอันดับที่ 6 เชียงใหม่ อันดับที่ 7 ตรัง แล้วก็อันดับที่ 8 สมุทรปราการ ในจังหวัดเหล่านี้นะคะก็ได้มีการรายงานการ เชื้อเป็นกลุ่มก้อนนะคะอย่างเช่นที่จังหวัดชลบุรี มีรายงานการติดเชื้อเป็น ทหารเกณฑ์ ในกองทัพเรือนะคะ 30 รายอันดับที่ 6 เชียงใหม่ พบ การติดเชื้อใน ที่เป็นแคมป์ก่อสร้างนะคะ 17 รายชื่อศูนย์พัฒนาการจัดสวัสดิการสังคมผู้สูงอายุ 8 รายแล้วก็ไม่มีการ ในการตรวจเชิงรุกในชุมชนอีก 35 รายนะคะ นอกจากนี้เนี่ยยังพบกัน เชื้อในคลาส งานศพ นะคะแล้วก็ เบอร์ที่เป็นหอพักของนักเรียนในจังหวัดแม่ฮ่องสอนอีกด้วยนะคะ ทั้งนี้เนี่ย วันนี้ก็ยังมีการรายงานพบผู้ติดเชื้อใน cluster ที่เป็นเรือนจำทั้งในสุรินทร์ขอนแก่นแล้วก็กรุงเทพฯ แล้วก็ยังพบผู้ติดเชื้อที่มีการลักลอบข้ามแดน มาจังหวัดจันทบุรีอีก 4 รายนะคะ ก็ขอเน้นย้ำว่าในการ เชื้อใน เจอต่างๆนะคะ ก็ยังคงต้องให้ ประชาชน โทรไป มีความเข้มงวดเรื่องมาตรการส่วนบุคคลนะคะทั้งสวมหน้ากากอยู่ห่างล้างมือบ่อยๆและที่สำคัญก็คือไปรับการฉีดวัคซีนนะคะถ้ายังไม่ได้ฉีดวัคซีน นะคะ คณะไปดูผลการฉีดวัคซีนในวันนี้นะคะ ในวันนี้มีการฉีดวัคซีนเพิ่มขึ้น 780000 1970 โน๊ตค่ะ ทั้งสิ้นตั้งแต่มีการฉีดวัคซีนในประเทศไทยวันที่ 28 กุมภาพันธ์เป็นต้นไม้อยู่ที่ 7 ร้านโดสแล้วนะคะ ซึ่งเป้าหมายของการฉีดวัคซีนในเดือนนี้ทางกระทรวงสาธารณสุข ตั้ง แผนการเร่งรัด รณรงค์ในการฉีดวัคซีนให้ได้ครบ 100 ล้านโดสในสิ้นเดือนนี้นะคะ ซึ่ง ผลการฉีดวันนี้ได้ที่ผ่านมาเนี่ย เป็นเข็มที่ 1 59.4 เปอร์เซ็นต์ค่ะและครบ 2 เข็ม 44% ของประชากร แล้วเป็นเข็มที่ 3 3.4 เปอร์เซ็นต์ และถ้าแยกตามกลุ่มเป้าหมายนะคะ ก็จะเห็นว่า ในกลุ่มผู้สูงอายุเนี่ยมีการฉีดวัคซีนเพิ่มขึ้นเป็น 64.5 เปอร์เซ็น กลุ่ม ผู้มีโรคเรื้อรังและ โรคประจำตัวนะคะเพิ่มขึ้นเป็น 6093 เปอร์เซ็นต์ค่ะแล้วสำหรับ ในกลุ่มที่ เร่งรัดการฉีดวัคซีนในช่วงนี้ก็จะเป็นกลุ่มนักเรียนนักศึกษานะคะที่อายุ ขณะนี้ก็ฉีดไปแล้วกว่า 2.5 ล้านคนนะคะจากจำนวนเป้าหมายทั้ง 4.5 ล้านคนซึ่งคิดเป็น 55.4 เปอร์เซ็นต์ค่ะ ซึ่งในขณะนี้นะคะก็มีหลายโรงเรียนที่เปิดเทอมแล้วนะคะแล้วก็มีการเรียน on site บางที่ก็จะสลับออนไซด์สลับ เรียนออนไลน์นะคะและมีการจัด การเรียนการสอน ภายใต้มาตรการสาธารณสุขในสถานศึกษา ซึ่งก็จะทำให้มีการ เลือกระบบการศึกษาให้เด็กๆได้เรียนหนังสือต่อไปได้นะคะ อย่างไรก็ตามนะคะที่ประชุม ทั้งกระทรวงสาธารณสุขและสปกในก็ยังมีความเป็นห่วง กรณีที่เด็ก บ้านแล้วก็อาศัยอยู่ ทอง หรือว่าญาติที่เป็นผู้สูงอายุ พี่มีโรคประจำตัวนะคะก็ควรจะต้องมีการปฏิบัติตามมาตรการอย่างเคร่งครัดนะคะ เช่นเมื่อกลับถึงบ้านแล้วก็ควรจะต้องรีบอาบน้ำ ให้เรียบร้อยนะคะก่อนที่จะไปทำกิจกรรมอื่นๆกับบุคคลในครอบครัวนะคะ ยังคงต้อง อยู่ห่างนะคะล้างมือบ่อยๆนะคะและที่สำคัญก็ขอให้ผู้ปกครองนะคะหมั่นสังเกตอาการทางเดินหายใจถ้ามีอาการของ ทางเดินหายใจในเด็กๆที่ไปโรงเรียนเช่นมีไข้ มีไอมีน้ำมูกนะคะและสงสัยว่าจะมีการติดเชื้อนะคะ คัดกรองด้วย a t k นะคะ หลังจากที่เป็นข่าว ในช่วง 2-3 วันที่ผ่านมานะคะ ว่ามีเด็กผู้หญิงอายุ 12 ปีนะคะหลังจากที่ได้รับการฉีดวัคซีนไฟเซอร์แล้วเนี่ย มีอาการแน่นหน้าอกหอบเหนื่อยนะคะ ขณะนี้เนี่ยได้ การรักษาแล้วนะคะที่สถาบันสุขภาพเด็กแห่งชาติมหาราชินีและผล ว่าอาการดังกล่าวไม่ได้ ภาวะกล้ามเนื้อหัวใจอักเสบ ตามที่เป็นข่าวนะคะทั้งนี้เนี่ย รายนี้ที่ได้รับการรักษาในอาการดีขึ้นแล้วนะคะ แล้วก็ต้องขอย้ำว่าวัคซีนที่ได้มีการนำมาใช้ในประเทศไทย มีความสุข ไข่แล้วก็ได้รับรองจาก องค์การอนามัยโลกนะคะ ค่ะแล้วกลับมาดูสถานการณ์นักท่องเที่ยวแล้วก็ผู้เดินทางที่เข้าประเทศไทยนะคะหลังจากที่มี การประกาศใช้พรบฉบับที่ 3 ที่ผ่านมานะคะวันนี้ก็ เป็นวันที่ 3 แล้วนะคะยอดผู้เดินทางเข้าประเทศจากท่าอากาศยานสุวรรณ เมื่อวานนี้เข้ามาทั้งหมด 2013 รายค่ะ โดยที่ใน 2013 รายนี้เนี่ย เข้าระบบ มันไม่กัดตัวนะคะหรือว่า Tesco 1712 ราย เข้าระบบแฟนบ่ 79 รายและเข้าระบบที่มีการ 100 15 รายโดยแบ่งเป็น ระบบการจัดการ 7 วัน 64 รายเข้าระบบ 30 วันอีก 100 1 รายนะคะ รวมผู้เดินทางที่เข้าประเทศไทยตั้งแต่วันที่ 1 ที่ผ่านมาทั้งสิ้น 4,500 LINE นะคะ โดย 5 อันดับแรกของประเทศที่เข้ามาในราชอาณาจักรไทยนะคะ 1 คือญี่ปุ่นค่ะ อันดับ 2 สิงคโปร์อันดับที่ 3 เยอรมัน อันดับที่ 4 กาตาร์แล้วก็อันดับที่ 5 จีน นะคะ ซึ่งในรายที่เข้ามาในประเทศไทยได้มีการตรวจ ลองด้วย pcr นะคะแล้วก็พอ มีผู้ติดเชื้อจาก ประเภทการเดินทางเข้ามาแบบเจสันกูเนี่ย 3 ราย ฉันคิดเป็นทั้งสิ้น 0.07 เปอร์เซ็นต์ของกลุ่มที่เดินทางประเภท esco ทั้งหมด นะคะ และพบผู้ติดเชื้อจากประเภทที่ต้องเข้าระบบ อีก 3 รายซึ่งคิดเป็น 0.94 เปอร์เซ็นต์ของผู้ที่เดินทางมาแบบระบบที่ต้องเข้าในระบบ เมื่อเราดู จำนวนของผู้ที่เข้ามาในประเทศแล้วนะคะเราไปดูจำนวนวัคซีนนะคะที่จะเป็นพื้นที่ในการเปิดนำร่องการท่องเที่ยว จังหวัดนะคะ สำหรับวัคซีนในพื้นที่นำร่องท่องเที่ยวสีฟ้า จังหวัดนะครับพบว่าเกือบทั้งหมดเนี่ยฉีดวัคซีนเข็มที่ 1 ครอบคลุมเกิน 50% ตามเป้าหมายแล้วนะคะ อย่างวันก่อนที่มีการรายงานไปว่ามี 3 จังหวัดนะคะที่ยังไม่ถึง 50% วันนี้ก็เหลือแค่จังหวัดเดียวแล้วนะคะก็คือ จังหวัดหนองคายค่ะซึ่งฉีดได้ 4 3% ก็ขอให้พี่น้องประชาชนนะคะในจังหวัด หนองคายนะคะมารับการฉีดวัคซีนให้มากขึ้นนะคะเพื่อความปลอดภัยของ ประชาชนในพื้นที่เราเองนะคะ รับผลการฉีดครอบคลุมกลุ่มเสี่ยงในผู้ที่มีอายุมากกว่า กับผู้ที่มีโรคประจำตัวนะคะก็พบว่า ทุกจังหวัดนำร่องพื้นที่สีฟ้าเนี่ยฉีดไปแล้วเฉลี่ย 70 เซ็น เข็มที่ 1 และสำหรับครบ 2 เข็มฉีดไปแล้ว 6 13.1 เปอร์เซ็นต์ ก็ขอให้มาฉีดเพิ่มเติมนะคะกลุ่มเสี่ยงนะคะเพราะว่าเป้าหมายในการฉีดวัคซีนในพื้นที่นำร่องท่องเที่ยวสีฟ้าที่เป็นกลุ่มเสี่ยงเนี่ยควร ได้รับการฉีด ครอบคลุมเกิน 80 เปอร์เซ็นต์ค่ะ ค่าสำหรับพื้นที่นำร่องท่องเที่ยวสีฟ้านะคะ หนึ่งในจังหวัด ที่ยังคงต้องเฝ้าระวัง มากันอย่างต่อเนื่องนะคะก็คือจังหวัดเชียงใหม่นะคะซึ่งวันนี้ก็ พี่อันดา ที่มีพูด เชื้อรายงานเข้ามา 322 คน นะคะ ทั้งนี้จังหวัดเชียงใหม่ก็เป็นจังหวะ เปิดเป็นนำร่องพื้นที่สีฟ้านะคะ มีสีอำเภอ อำเภอแม่ริมอำเภอเมืองอำเภอแม่แตงแล้วก็อำเภอดอยเต่า นะคะทางกระทรวงสาสุข โดยกองระบาดวิทยากรม โรคเนี่ย ได้ลงไปประเมินสถานการณ์ความพร้อมของพื้นที่เชียงใหม่นะคะตั้งแต่ปลายเดือนที่ผ่านมา ฝนก็พบว่าการระบาดในเชียงใหม่เนี่ยมีลักษณะ เป็นวงกว้างนะคะ เขาเรียกว่าเป็นการระบาดในระดับชุมชนแล้วก็ในระดับครอบครัวนะคะ อยากจะไลค์รูปนี้เนี่ย เราจะเห็นว่า การระบาดเนี่ยเริ่มต้นตั้งแต่ช่วงต้นเดือนตุลาคมเป็นต้นมาประมาณวันที่ 6 สมาคมนะคะโดยที่เริ่มมีการแพร่ระบาดในครอบครัว เป็นเห็นเป็นสีเหลืองนะคะที่เป็น กราฟทางด้านขวานะคะ แล้วก็ตัด สีเหลืองลงมาเป็นสีฟ้าเนี่ย เป็นสีน้ำเงินนะคะเป็นสีน้ำเงินอันนี้ก็จะเป็นการระบาดในชุมชนก็คือ ในตลาดนะคะที่เคยเป็นข่าวมาอย่างต่อเนื่องก่อนหน้านี้นะคะแล้วก็ จากสีน้ำเงินลงมาเป็นสีฟ้า อันนี้ก็จะเป็น การระบาดในสถานที่ทำงานหรือว่าใน wordpress นะคะ แล้วก็ด้านล่างสุดที่จะเห็นเป็นสีส้มเนี่ย การรายงานเคสผู้ติดเชื้อที่เป็นจากแรงงานต่างด้าวนะคะ ซึ่งจากรายงานของทางสำนักงานควบคุมโรค เขต 1 เชียงใหม่เนี่ยได้มีการแสดงถึงการระบาด ในรายละเอียดของระดับชุมชนนะคะ อยู่ในตลาดสด 4 แห่งนะคะโดยเริ่มจากตลาดเมืองใหม่ก่อน นะคะแล้วหลัง นะเนี่ย มีการระบาดที่ตลาด วโรรส นะคะแล้วก็ ต่อที่ประตูเชียงใหม่ หลังจากนั้นก็ตามด้วยตลาดสันป่าข่อยนะคะ ก็จะเห็นได้ว่าการแพร่ระบาดในระดับชุมชนหรือในระดับตลาดสดเนี่ยมีปัจจัยที่สำคัญนอกเหนือจากมาก งานที่ต้องปฏิบัติ เคร่งครัด นะคะ คือนอกจากในตลาดเนี่ยมันก็ต้องมีการเข้มข้นเข้มข้น เข้มงวดในเรื่องการ สถานที่นะคะ ไม่ว่าจะเป็นการลดความแออัด นะคะแล้วก็จัดสถานที่ไม่ให้มีอากาศ ทั้งนี้ผู้ให้บริการสน ให้บริการอย่างควรจะต้องสวมหน้ากากตลอดเวลานะคะแล้วก็มีจุด ให้ใช้ alcohol gel หรือว่ามีจุดล้างมือ เพื่อที่จะได้มีการทำความสะอาดมือได้บ่อยๆนะคะ อีกส่วนหนึ่งที่สำคัญเลยก็คือแรงงานต่างด้าวที่เข้ามาทำงานในตลาดเหล่านี้นะคะ และเข้ามีการเข้ามาอย่างต่อเนื่องนะคะ ดังนั้นนะคะก็ขอความร่วมมือพี่น้องประชาชนนะคะในเชียงใหม่นะคะที่ได้เข้าไปใช้บริการนะคะ ถ้ายังไม่ได้รับวัคซีนก็ขอให้ รีบไปรับวัคซีนกันให้มากๆนะคะ ในขณะเดียวกันเจ้าของ กาหรือเจ้าของกิจกรรมที่มีลูกจ้างหรือว่าแรงงาน ต่างด้าวที่ดูแลอยู่เนี่ย ก็ควรจะให้ ลูกจ้างหรือแรงงานต่างด้าวเรานะเนี่ย ไปรับบริการการฉีดวัคซีนกันให้ทั่วถึงด้วยนะคะเพื่อความปลอด ขายของ คนไทยเองแล้วก็ ท่องเที่ยวที่ ทยอยทยอยเข้ามาในเชียงใหม่ในอนาคตค่ะ นอกจากนี้นะคะ กรรมการโรคติดต่อจังหวัดเชียงใหม่ ก็ได้มีการประชุมติดตามสถานการณ์อย่างใกล้ชิดมาตลอดนะคะและมีแผนการดำเนินงานนอกเหนือ การรณรงค์ให้ฉีดวัคซีนเพิ่มขึ้นแล้วเนี่ย ยังมีการค้นหาผู้ติดเชื้อเชิงรุก ด้วยการตรวจเอทีเคนะคะอย่างน้อยวันละ 3000-5000 รายโดยมีการตั้ง ตรวจสี่มุมเมืองแล้วก็มีการดำเนินงานเชิง เข้าไปดูทีวีสี crt ค่ะ ทั้งนี้เนี่ยยังมี การปรับมาตรการนะคะเข้มงวดในเรื่อง โง่ ดื่มเครื่องดื่มแอลกอฮอล์ในร้านค้าแล้ว ฐานด้วยนะคะ ซึ่งอันนี้เป็นมาตรการที่เข้มกว่ามาตรการซึ่งเป็นจังหวัดในพื้นที่นำร่องท่องเที่ยวซึ่งเดิมทีเนี่ยถ้า กรณีของจังหวัดพื้นที่นำร่องท่องเที่ยวสีฟ้าน่าจะใช้ตามมาตรการของ พื้นที่สีเขียวนะคะ ของเชียงใหม่เนี่ยก็คือจะเข้มกว่านะคะก็คือจะไม่อนุญาตให้ดื่มเครื่องดื่มแอลกอฮอล์ในร้าน อาหารหรือว่าภัตตาคารนะคะ แล้วก็นอกจากนี้ยังจำกัด เวลาในการจำหน่ายเครื่องดื่มด้วยนะคะ ไม่ให้มีการ จำหน่ายเครื่องดื่มแอลกอฮอล์ในร้านสะดวกซื้อหลัง 21:00 น ไปแล้วนะคะ ซึ่งอันนี้ก็จะเข้มกว่ามาตรการในพื้นที่ท่องเที่ยวที่สปกกำหนด สามารถทำได้ค่ะ นอกจากนี้นะคะที่เชียงใหม่ก็ยังมีการดำเนินการสื่อสารประชาสัมพันธ์ ให้ สถานประกอบการในพื้นที่ดำเนินการเพื่อเตรียมความพร้อม ในการเข้าร่วมโครงการ sma Plus นะคะ gdss คืออะไรนะคะ SF Plus เนี่ย มาจากคำว่า amazing thailand Safety and Health Administration นะคะหรือชื่อภาษาไทยก็คือโครงการยกระดับ อุตสาหกรรมท่องเที่ยวไทยมาตรฐานความปลอดภัยด้านสุขอนามัย ซึ่งเป็นความร่วมมือในการดำเนินงานระหว่าง กระทรวงการท่องเที่ยว แล้วก็กระทรวงสาธารณสุข นะคะโดยมีหลักการที่สำคัญ 3 เรื่องค่ะ เรื่องแรกก็จะเป็นเรื่องได้สถานที่นะคะเช่นมีการจัดเว้นระยะห่างมีการทำความสะอาดจุดสัมผัสบ่อยๆนะคะ เรื่องที่ 2 จะเป็นเรื่องการจัดอุปกรณ์ป้องกันการแพร่ระบาดของโรคเช่น มีจุดการให้บริการ การล้างมือ เช่น alcohol gel เป็นต้นนะคะ แล้วก็เรื่องที่ 3 นะคะก็คือ เรื่องการป้องกัน ให้เจ้าหน้าที่และผู้ปฏิบัติงานอย่างมีความปลอดภัยนะคะ มีการดำเนินงานโดยการ ตรวจ ให้ทุกวันนะคะมีการสวมหน้ากากอนามัยตลอดเวลาที่ให้บริการนะคะ สำหรับ SF Plus หรือชาพลัสที่เราเคยได้ยินอย่าพลาดที่ว่านี่คืออะไรนะคะที่ว่านี้ก็คือเป็นเงื่อนไขเพิ่มเติมมาจากเดิมก็คือ พนักงานที่ให้บริการต้องได้รับวัคซีน ครบ 2 เข็มครอบคลุม มากกว่า 70% ของหน่วยงานนั้น นะคะ ซึ่งนอกจากระบบแล้วเนี่ยที่มีการประชาสัมพันธ์ไปยัง สถานประกอบการทั้งหลายเนี่ย เรายังต้องมีการจัด ให้มีผู้จัดการ HA Plus ด้วยนะคะซึ่งคนผู้นี้เนี่ย จะมีหน้าที่ในการตรวจสอบรายงาน ฝน ให้ศูนย์ปฏิบัติ การที่จัดตั้งในแต่ละจังหวัดทราบว่า พูดมารับบริการหรือนักท่องเที่ยวเนี่ย ยังปฏิบัติ ตัวอยู่ในแผนของการเดินทางในเส้นทางที่ได้แจ้งไว้ก่อนหน้านี้หรือไม่ อีกทั้งถ้าเกิดว่า ผู้เดินทางหรือนักท่องเที่ยวที่เดินทางมาถึงเนี่ย ตรวจแล้วผลเป็นบวกนะคะ ก็จะต้องมีหน้าที่ช่วยประสานงานให้เขาเหล่านั้นที่มีผลเป็นบวกเน็ตได้ รับการรักษา โรงพยาบาลที่เป็นโรงพยาบาลปฏิบัติการคู่สัญญาต่อไปค่ะ โดยหลักการแล้วนะคะก็คือสถานประกอบการที่เป็นชาวเหนือ ก็คือจะต้องทำเพื่อ สร้างความมั่นใจให้กับนักท่องเที่ยวแล้วก็ผู้ใช้บริการนะคะโดย จะได้รับความปลอดภัยในด้านสุขอนามัยจากสินค้าหรือบริการที่ได้รับ ของประเทศไทยนะคะ มีกิจการอะไรบ้างที่สามารถขอรับชา Plus ได้นะคะยกตัวอย่างเช่นภัตตาคารร้านอาหารสถานที่ท่องเที่ยวนะคะโรงแรม สถานบริการสุขภาพหรือความงามนะคะ ห้างสรรพสินค้าศูนย์การค้า นะคะ แล้วก็ที่สำคัญก็คือยานพาหนะก็ได้ด้วยนะคะ โดยสรุปนะคะ คือการเปิดพื้นที่เปิดจังหวะ บริการรับนักท่องเที่ยวเนี่ยไม่ว่าจะเป็น เปิดกิจการหรือทำกิจกรรมใดๆเนี่ยยังคงต้องเฝ้าระวังเพื่อลดความเสี่ยงการแพร่ระบาดของโรคให้ได้มากที่สุดนะคะก็ขอเน้นย้ำให้เจ้าของกิจ หรือสถานประกอบ งานเนี่ยถ้าพนักงานของท่านยังได้รับวัคซีนไม่ครบเนี่ย รีบไปฉีดวัคซีนโดยเร่งด่วนนะคะแล้วก็ จะต้องมีการดำเนินการต่างๆ ให้อยู่ภายใต้มาตรการ covid Free setting นะคะแล้วก็อยู่ภายใต้มาตรฐาน HA Plus นะคะ ทั้งนี้เนี่ยกรณีที่ท่านมีลูกจ้างหรือแรงงานต่างด้าวนะคะก็สามารถให้เข้ามารับบริการ วัคซีนให้ครอบคลุม เพื่อที่เราจะได้มีความสำเร็จในการควบคุมโรคไม่มีการแพร่ระบาดนะคะแล้วก็เพื่อให้พื้นที่ได้ค่ะ เพื่อน เศรษฐกิจต่อไปได้นะคะตามแผนการที่วางไว้ค่ะ สุดท้ายนะคะเดือนนี้เนี่ยก็จะมี งานประเพณีที่สำคัญของชาวไทยนะคะก็ที่ กำลังจะมาถึงใกล้ๆหรือบางวัดก็มีไปแล้วนะคะก็คืองานกฐิน นะคะแล้วก็ ช่วงปลายๆเดือนก็จะมีงานลอยกระทงนะคะ โรงเรียนให้ทราบว่ากัน งานประเพณีต่าง ต่าง หรือการจัดกิจกรรมต่างๆในช่วงที่มีการผ่อนคลายและก็การ ประเทศในช่วงนี้เนี่ยมีวัตถุประสงค์หลัก เพื่อประโยชน์ทางเพศ และเพื่อให้ ประชาชนได้กลับไปใช้ชีวิต ใกล้เคียงกัน ภายใต้วิถีชีวิตใหม่ ก็คืออยู่กับ covid อย่างรู้เท่าทัน ดังนั้นเงียบไม่ว่าจะจัดงานประเพณีใดๆเนี่ย ขอให้ ตามความเหมาะสม ภายใต้มาตรการปลอดภัย อย่างเคร่งครัดนะคะเพื่อที่เราจะได้ขับเคลื่อนการดำเนินงานต่างๆต่อไปได้ แล้วก็จะทำให้เราเนี่ย ได้สามารถ ทำตามแผนที่ได้วางไว้จนถึงปีใหม่นะคะอย่างราบรื่นแล้วก็ไร้โรคค่ะ สำหรับวันนี้นะคะ ขอจบการรายงานแต่เพียงเท่านี้ค่ะสวัสดีค่ะ กราบขอบพระคุณนะครับผอ. สำนักสื่อสารความเสี่ยงและพัฒนาพฤติกรรมสุขภาพกรมควบคุมโรค กระทรวงสาธารณสุข แพทย์หญิงสุมณีวัชระ ไปกลับก็จะเห็นนะครับน่าจะเป็น ภาพรวมสถานการณ์ต่างๆในพื้นที่ต่างๆของกรุงเทพฯหรือว่าทั่วประเทศนะครับ ถึงความครอบคลุมของวัคซีนที่ตอนนี้ มีความครอบคลุมค่อนข้างที่จะเยอะโดยเฉพาะกับกลุ่มเป้าหมายสำคัญไม่จำเป็น 608 ก็คือกลุ่มผู้สูงอายุ กลุ่มผู้ที่มีโรคประจำตัว 7 กลุ่มโรคเรื้อรังนะครับรวมถึงกลุ่มใหม่ยัง กลุ่มก้อน ของเด็กนักเรียนที่จะต้องเริ่มกลับมาเปิด ทำการเรียนการสอนการแบบ on site เครื่องมือหนึ่งที่ ทำให้เรานั้นมีความมั่นใจในการใช้ชีวิต แผ่นมากขึ้นนะครับ มาตรการอื่นไม่ใช่ prudential ลำดับต่อไปจะเป็นการสถานภาพภาษาอังกฤษในการเรียนเชิญท่านนัดภาณุนพคุณนะครับ รองอธิบดีกรมสารนิเทศและรองโฆษกกระทรวงการต่างประเทศ สวัสดี เดินพิษณุโลก Swensen’s Amanda seyfried professionals ccs stefani Update in the thai language ที่ไฮไลท์หน้า พจนีย์ มอเตอร์ไซค์แบตจะหมด indispensable sandbox exhausted แปล infrared มัลดีฟ assassination twisted twisted ฝนคอร์ด argentavis หนองคาย Reception Honda Wave เชียงใหม่ porn incident The Voice infrared assistance Fire Sawasdee เชียงใหม่ artemis โสด Stories 2 recording Studio APK settings Amanda sorry Skeleton เชียงใหม่ พ่อเป็นชาวนา increasing เพศ อัพเดท The connecion requiem hundred น้อยหน่า hundred เชลซี แลคซีน Making 4 nasol Where is the First Nine percent of the Celebration Congratulation EV descendants McDonald’s convertible smiggle difficult Auto ชีวิตดี๊ดี zbing one hundred Number consistency คอร์ดกีต้าร์ ไปรษณีย์ equation assistance We Have The Courage to go นวมินทร์ดิฉัน 60 ชุด Number you have confirmed synonym Shenzhen Shenzhen Shenzhen Nelson mandela assistance assistance an affair assistance restricted cleaning Day By Day ปิดเอาเส้นนึง please advise allergic rhinitis เอา เปิด Application reasons Why Insulation and forestry chilindo ปิดไฟฉาย fetal ผลรางวัล Sparkle Sparkle joseph คอมพิวเตอร์ Infestation owari No seraph fertilization Scorpions consistent เปิด joox somatization ควย print Screen เบอร์ Call Center Tesco airstream mechanism assistance statistical significance สาว tiktok Tuesday The fastest November impressionism assistance วันพีช แดนซ์สิงคโปร์ China Android Mini californication Good Morning ดีด Thailand passengers อีกนานเปล่า ficus เพลงสุดท้ายบท Thailand Station stencil Festival In Thailand Size S cpall.co.th systemic lupus erythematosus Song yotin candid approve istanbul aday ทีเด็ด Morning ลิเวอร์พูล แฟน Coming To Thailand Under arrest คือเป็นฉัน รู้จักฉัน สุรพิชญ์ organisation hemolysis ฉีดวัคซีน dismantled Facebook adenosine พอดีในทีม senegal ativus Congratulation misfortune ปิดไฟฉาย Allez Allez Allez examples of sustainable Samsung contact อภัยฝนจะตก แท็กซี่ สติ๊กเกอร์ ราคาปืนอัดลม ดูวิธีการ khalid pct หมอพร้อม Application Fairy Tail Season 4 allstar enormous solstice relation ซักฉัน phrasal Verb World Class แอบมีชู้ชักชั้นสด photograph acquainted Bangkok บางปะอินเพลสอยุธยาภูพิงค์พาเลซเชียงใหม่ ชั่งหัวมัน portugal อินอินเพชรบุรี หนังโป๊ Queen sirikit Museum of textiles in Bangkok ศาลาเฉลิมกรุง in Bangkok sweater recurring กับ Thailand TOT ชนะโชคดี The Mask singer beagle Scorpions shopee dms GTA Coach หมวดข่าวเด่น contact enclosure ไปซื้อ Assassin’s Creed karmakamet วันพีช attractions Allez Allez Allez desolated estimate กฐินกฐิน chinchin Radio ลอยกระทง Instagram norxacin What’s New Ball to experiment Astaxanthin assistance บาร์บี้ In My interests ดีไม่ช่วย establishment assistance แต่ไม่รู้เอาดีไหม investing McDonald’s oblivious การอ่านนกฮูก expand เช่น indispensable เชียงใหม่ ยินดี The Voice Thailand in Bangkok m-slaz Market โทรศัพท์กู Open Phone ฟิสิกส์ มอเตอร์ไซค์เลยหนิง connecting singles statistical King of Thailand ทวิภพ continued to enhance centralworld persuade unbelievable Open chilindo desensitizing Restaurant เชียงใหม่ assistance affordable B A B B A อ่อนโยน affordable to you decline in Thailand Play Store wildest Dreams in Thailand nbd healthcare exynos congenital enalapril 20 mg pwa Heineken open source Thank you very much for your assistance พี่ป๊อปปี้ and Continue To Be very Arnold Schwarzenegger I thank you for your patience สวัสดีครับ กราบขอบพระคุณนะครับท่านประธานนพคุณได้ครับรองอธิบดีกรมสารนิเทศและรองโฆษกกระทรวงการคลัง ประเทศอเมริกา การแถลงข่าวของสปกประจำวันนี้ด้วยครับเดี๋ยวช่วงนี้ ครูหนึ่งช่วงหน้ามาคุยกันต่อนะครับ ทำเนียบรัฐบาล</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217) แถลงสถานการณ์ COVID-19 (ศบค.) 3 พ.ค. 2564</dc:title>
  <dc:creator/>
  <cp:keywords/>
  <dcterms:created xsi:type="dcterms:W3CDTF">2022-10-11T03:53:26Z</dcterms:created>
  <dcterms:modified xsi:type="dcterms:W3CDTF">2022-10-11T03: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09.00 น.</vt:lpwstr>
  </property>
  <property fmtid="{D5CDD505-2E9C-101B-9397-08002B2CF9AE}" pid="3" name="subtitle">
    <vt:lpwstr/>
  </property>
</Properties>
</file>